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4F3D" w:rsidRDefault="00444F3D" w:rsidP="00444F3D">
      <w:r>
        <w:t xml:space="preserve">Here’s what a </w:t>
      </w:r>
      <w:r w:rsidR="00BE4ED3">
        <w:t xml:space="preserve">Digestive Repair / Leaky Gut </w:t>
      </w:r>
      <w:r>
        <w:t>program looks like.  I recommend a 10 week program from a company called Standard Process and there are 4 products involved:</w:t>
      </w:r>
    </w:p>
    <w:p w:rsidR="00444F3D" w:rsidRDefault="00444F3D" w:rsidP="00444F3D">
      <w:pPr>
        <w:pStyle w:val="ListParagraph"/>
        <w:numPr>
          <w:ilvl w:val="0"/>
          <w:numId w:val="1"/>
        </w:numPr>
        <w:rPr>
          <w:rFonts w:ascii="Calibri" w:hAnsi="Calibri"/>
        </w:rPr>
      </w:pPr>
      <w:proofErr w:type="spellStart"/>
      <w:r>
        <w:rPr>
          <w:rFonts w:ascii="Calibri" w:hAnsi="Calibri"/>
        </w:rPr>
        <w:t>Zypan</w:t>
      </w:r>
      <w:proofErr w:type="spellEnd"/>
      <w:r>
        <w:rPr>
          <w:rFonts w:ascii="Calibri" w:hAnsi="Calibri"/>
        </w:rPr>
        <w:t xml:space="preserve"> – HCL and support to digest better</w:t>
      </w:r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Dose is 3/meal for a total of 9 per day  </w:t>
      </w:r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Taken every day of the 10 week program</w:t>
      </w:r>
    </w:p>
    <w:p w:rsidR="00444F3D" w:rsidRDefault="008F4B4A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Cost per bottle = $46.50</w:t>
      </w:r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# needed for the 10 week program is 2 bottles</w:t>
      </w:r>
    </w:p>
    <w:p w:rsidR="00444F3D" w:rsidRDefault="00444F3D" w:rsidP="00444F3D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Gut Flora Complex – cleanses the intestinal system and encourages a healthy intestinal system</w:t>
      </w:r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Dose is 1 capsule 2x/day for a total of 2 capsules per day.</w:t>
      </w:r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Taken only on the weekend for Saturday and Sunday for the 10 week program</w:t>
      </w:r>
    </w:p>
    <w:p w:rsidR="00444F3D" w:rsidRDefault="008F4B4A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Cost per bottle = $32.00</w:t>
      </w:r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# needed for the 10 week program is 2 bottles</w:t>
      </w:r>
    </w:p>
    <w:p w:rsidR="00444F3D" w:rsidRDefault="00444F3D" w:rsidP="00444F3D">
      <w:pPr>
        <w:pStyle w:val="ListParagraph"/>
        <w:numPr>
          <w:ilvl w:val="0"/>
          <w:numId w:val="1"/>
        </w:numPr>
        <w:rPr>
          <w:rFonts w:ascii="Calibri" w:hAnsi="Calibri"/>
        </w:rPr>
      </w:pPr>
      <w:proofErr w:type="spellStart"/>
      <w:r>
        <w:rPr>
          <w:rFonts w:ascii="Calibri" w:hAnsi="Calibri"/>
        </w:rPr>
        <w:t>ProSynbiotic</w:t>
      </w:r>
      <w:proofErr w:type="spellEnd"/>
      <w:r>
        <w:rPr>
          <w:rFonts w:ascii="Calibri" w:hAnsi="Calibri"/>
        </w:rPr>
        <w:t xml:space="preserve"> – probiotics and prebiotic to support health intestinal system</w:t>
      </w:r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Dose is 3/day taken at night before bed</w:t>
      </w:r>
      <w:bookmarkStart w:id="0" w:name="_GoBack"/>
      <w:bookmarkEnd w:id="0"/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Taken only on Monday – Friday - do not take on Saturday or Sunday</w:t>
      </w:r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Cost per bottle = $</w:t>
      </w:r>
      <w:r w:rsidR="008F4B4A">
        <w:rPr>
          <w:rFonts w:ascii="Calibri" w:hAnsi="Calibri"/>
        </w:rPr>
        <w:t>39.00</w:t>
      </w:r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# needed for 10 week program is 2 bottles</w:t>
      </w:r>
    </w:p>
    <w:p w:rsidR="00444F3D" w:rsidRDefault="00444F3D" w:rsidP="00444F3D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Prebiotic Inulin – supports growth of normal (native) bacteria in the intestinal system – product is in powder form</w:t>
      </w:r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Dose is 2 teaspoons mixed in liquid per day</w:t>
      </w:r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Taken only on Monday – Friday – do not take on Saturday or Sunday</w:t>
      </w:r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Cost per bottle = $</w:t>
      </w:r>
      <w:r w:rsidR="008F4B4A">
        <w:rPr>
          <w:rFonts w:ascii="Calibri" w:hAnsi="Calibri"/>
        </w:rPr>
        <w:t>31.00</w:t>
      </w:r>
    </w:p>
    <w:p w:rsidR="00444F3D" w:rsidRDefault="00444F3D" w:rsidP="00444F3D">
      <w:pPr>
        <w:pStyle w:val="ListParagraph"/>
        <w:numPr>
          <w:ilvl w:val="1"/>
          <w:numId w:val="1"/>
        </w:numPr>
        <w:rPr>
          <w:rFonts w:ascii="Calibri" w:hAnsi="Calibri"/>
        </w:rPr>
      </w:pPr>
      <w:r>
        <w:rPr>
          <w:rFonts w:ascii="Calibri" w:hAnsi="Calibri"/>
        </w:rPr>
        <w:t># needed for 10 week program is 2 bottles</w:t>
      </w:r>
    </w:p>
    <w:p w:rsidR="00444F3D" w:rsidRDefault="00444F3D" w:rsidP="00444F3D"/>
    <w:p w:rsidR="00444F3D" w:rsidRDefault="00444F3D" w:rsidP="00444F3D">
      <w:r>
        <w:t xml:space="preserve">Here is a chart on when to take products to make it more </w:t>
      </w:r>
      <w:proofErr w:type="gramStart"/>
      <w:r>
        <w:t>clear</w:t>
      </w:r>
      <w:proofErr w:type="gramEnd"/>
      <w:r>
        <w:t xml:space="preserve"> </w:t>
      </w:r>
      <w:r w:rsidR="00BE4ED3">
        <w:t xml:space="preserve">for </w:t>
      </w:r>
      <w:r>
        <w:t>each week</w:t>
      </w:r>
      <w:r w:rsidR="00BE4ED3">
        <w:t xml:space="preserve"> of the</w:t>
      </w:r>
      <w:r>
        <w:t xml:space="preserve"> 10 weeks:</w:t>
      </w:r>
    </w:p>
    <w:p w:rsidR="00444F3D" w:rsidRDefault="00444F3D" w:rsidP="00444F3D"/>
    <w:tbl>
      <w:tblPr>
        <w:tblW w:w="14160" w:type="dxa"/>
        <w:tblInd w:w="-2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0"/>
        <w:gridCol w:w="1760"/>
        <w:gridCol w:w="1760"/>
        <w:gridCol w:w="1760"/>
        <w:gridCol w:w="1760"/>
        <w:gridCol w:w="1760"/>
        <w:gridCol w:w="1760"/>
        <w:gridCol w:w="1760"/>
      </w:tblGrid>
      <w:tr w:rsidR="00444F3D" w:rsidTr="00444F3D">
        <w:trPr>
          <w:trHeight w:val="300"/>
        </w:trPr>
        <w:tc>
          <w:tcPr>
            <w:tcW w:w="1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Monday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uesday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Wednesday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hursday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Friday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aturday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unday</w:t>
            </w:r>
          </w:p>
        </w:tc>
      </w:tr>
      <w:tr w:rsidR="00444F3D" w:rsidTr="00444F3D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b/>
                <w:bCs/>
                <w:color w:val="000000"/>
              </w:rPr>
            </w:pPr>
            <w:proofErr w:type="spellStart"/>
            <w:r>
              <w:rPr>
                <w:b/>
                <w:bCs/>
                <w:color w:val="000000"/>
              </w:rPr>
              <w:t>Zypan</w:t>
            </w:r>
            <w:proofErr w:type="spellEnd"/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/meal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/meal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/meal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/meal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/meal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/meal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/meal</w:t>
            </w:r>
          </w:p>
        </w:tc>
      </w:tr>
      <w:tr w:rsidR="00444F3D" w:rsidTr="00444F3D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b/>
                <w:bCs/>
                <w:color w:val="000000"/>
              </w:rPr>
            </w:pPr>
            <w:proofErr w:type="spellStart"/>
            <w:r>
              <w:rPr>
                <w:b/>
                <w:bCs/>
                <w:color w:val="000000"/>
              </w:rPr>
              <w:t>ProSynbiotic</w:t>
            </w:r>
            <w:proofErr w:type="spellEnd"/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 before bed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 before bed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 before bed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 before bed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 before bed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444F3D" w:rsidTr="00444F3D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rebiotic Inulin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 tsp before bed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 tsp before bed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 tsp before bed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 tsp before bed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 tsp before bed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</w:tr>
      <w:tr w:rsidR="00444F3D" w:rsidTr="00444F3D">
        <w:trPr>
          <w:trHeight w:val="300"/>
        </w:trPr>
        <w:tc>
          <w:tcPr>
            <w:tcW w:w="18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Gut Flora Complex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6A6A6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 am &amp; 1 pm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444F3D" w:rsidRDefault="00444F3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 am &amp; 1 pm</w:t>
            </w:r>
          </w:p>
        </w:tc>
      </w:tr>
    </w:tbl>
    <w:p w:rsidR="00444F3D" w:rsidRDefault="00444F3D" w:rsidP="00444F3D"/>
    <w:p w:rsidR="00444F3D" w:rsidRDefault="00444F3D" w:rsidP="00444F3D"/>
    <w:p w:rsidR="00444F3D" w:rsidRDefault="00444F3D" w:rsidP="00444F3D">
      <w:r>
        <w:t>Total cost for all bottles for the</w:t>
      </w:r>
      <w:r w:rsidR="008F4B4A">
        <w:t xml:space="preserve"> full 10 week program is $297.00</w:t>
      </w:r>
      <w:r>
        <w:t xml:space="preserve"> + tax and shipping.</w:t>
      </w:r>
    </w:p>
    <w:p w:rsidR="00444F3D" w:rsidRDefault="00444F3D" w:rsidP="00444F3D">
      <w:r>
        <w:t>Please let me know if you have any questions.</w:t>
      </w:r>
    </w:p>
    <w:p w:rsidR="00444F3D" w:rsidRDefault="00444F3D" w:rsidP="00444F3D">
      <w:pPr>
        <w:rPr>
          <w:i/>
          <w:iCs/>
          <w:sz w:val="24"/>
          <w:szCs w:val="24"/>
        </w:rPr>
      </w:pPr>
    </w:p>
    <w:p w:rsidR="00A40C78" w:rsidRDefault="00CD2946" w:rsidP="00CD2946">
      <w:r>
        <w:rPr>
          <w:i/>
          <w:iCs/>
          <w:sz w:val="24"/>
          <w:szCs w:val="24"/>
        </w:rPr>
        <w:t xml:space="preserve">Dr. John W. Larson, DC          Phone:  763-241-5436          Email:  </w:t>
      </w:r>
      <w:hyperlink r:id="rId6" w:history="1">
        <w:r w:rsidRPr="004E07A5">
          <w:rPr>
            <w:rStyle w:val="Hyperlink"/>
            <w:i/>
            <w:iCs/>
            <w:sz w:val="24"/>
            <w:szCs w:val="24"/>
          </w:rPr>
          <w:t>dr.john.larson@HealingChoices.com</w:t>
        </w:r>
      </w:hyperlink>
      <w:r>
        <w:t xml:space="preserve">             </w:t>
      </w:r>
      <w:hyperlink r:id="rId7" w:history="1">
        <w:r w:rsidRPr="004E07A5">
          <w:rPr>
            <w:rStyle w:val="Hyperlink"/>
          </w:rPr>
          <w:t>www.HealingChoices.com</w:t>
        </w:r>
      </w:hyperlink>
      <w:r>
        <w:t xml:space="preserve"> </w:t>
      </w:r>
    </w:p>
    <w:sectPr w:rsidR="00A40C78" w:rsidSect="00444F3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AF31B3F"/>
    <w:multiLevelType w:val="hybridMultilevel"/>
    <w:tmpl w:val="632A97C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yNzG2tDSzMLS0MDFS0lEKTi0uzszPAykwrAUAsAOHSSwAAAA="/>
  </w:docVars>
  <w:rsids>
    <w:rsidRoot w:val="00444F3D"/>
    <w:rsid w:val="00391E75"/>
    <w:rsid w:val="00444F3D"/>
    <w:rsid w:val="008F4B4A"/>
    <w:rsid w:val="00A40C78"/>
    <w:rsid w:val="00BE4ED3"/>
    <w:rsid w:val="00CD2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4F3D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F3D"/>
    <w:pPr>
      <w:ind w:left="720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D294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4F3D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F3D"/>
    <w:pPr>
      <w:ind w:left="720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D294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05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HealingChoice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r.john.larson@HealingChoices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1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4</cp:revision>
  <dcterms:created xsi:type="dcterms:W3CDTF">2016-06-01T20:05:00Z</dcterms:created>
  <dcterms:modified xsi:type="dcterms:W3CDTF">2018-03-02T17:31:00Z</dcterms:modified>
</cp:coreProperties>
</file>